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0FAE3" w14:textId="77777777" w:rsidR="00B305CB" w:rsidRDefault="00B305CB" w:rsidP="00B305CB">
      <w:pPr>
        <w:rPr>
          <w:b/>
          <w:bCs/>
          <w:sz w:val="36"/>
          <w:szCs w:val="36"/>
        </w:rPr>
      </w:pPr>
    </w:p>
    <w:p w14:paraId="66B5B685" w14:textId="77777777" w:rsidR="00B305CB" w:rsidRDefault="00B305CB" w:rsidP="00B305CB">
      <w:pPr>
        <w:rPr>
          <w:b/>
          <w:bCs/>
          <w:sz w:val="36"/>
          <w:szCs w:val="36"/>
        </w:rPr>
      </w:pPr>
    </w:p>
    <w:p w14:paraId="64280746" w14:textId="77777777" w:rsidR="00B305CB" w:rsidRPr="008B2352" w:rsidRDefault="00B305CB" w:rsidP="00B305CB">
      <w:pPr>
        <w:jc w:val="center"/>
        <w:rPr>
          <w:b/>
          <w:bCs/>
          <w:sz w:val="56"/>
          <w:szCs w:val="56"/>
        </w:rPr>
      </w:pPr>
      <w:r w:rsidRPr="008B2352">
        <w:rPr>
          <w:b/>
          <w:bCs/>
          <w:sz w:val="56"/>
          <w:szCs w:val="56"/>
        </w:rPr>
        <w:t>Cím</w:t>
      </w:r>
    </w:p>
    <w:p w14:paraId="6EABE50A" w14:textId="77777777" w:rsidR="00B305CB" w:rsidRDefault="00B305CB" w:rsidP="00B305CB">
      <w:pPr>
        <w:jc w:val="center"/>
        <w:rPr>
          <w:sz w:val="28"/>
          <w:szCs w:val="28"/>
        </w:rPr>
      </w:pPr>
    </w:p>
    <w:p w14:paraId="537E9DF4" w14:textId="77777777" w:rsidR="008B2352" w:rsidRDefault="008B2352" w:rsidP="00B305CB">
      <w:pPr>
        <w:jc w:val="center"/>
        <w:rPr>
          <w:sz w:val="28"/>
          <w:szCs w:val="28"/>
        </w:rPr>
      </w:pPr>
    </w:p>
    <w:p w14:paraId="3B7E7414" w14:textId="77777777" w:rsidR="008B2352" w:rsidRPr="00A9179F" w:rsidRDefault="008B2352" w:rsidP="00B305CB">
      <w:pPr>
        <w:jc w:val="center"/>
        <w:rPr>
          <w:sz w:val="28"/>
          <w:szCs w:val="28"/>
        </w:rPr>
      </w:pPr>
    </w:p>
    <w:p w14:paraId="7D380651" w14:textId="77777777" w:rsidR="00B305CB" w:rsidRPr="008B2352" w:rsidRDefault="00B305CB" w:rsidP="008B2352">
      <w:pPr>
        <w:spacing w:line="276" w:lineRule="auto"/>
        <w:jc w:val="center"/>
        <w:rPr>
          <w:sz w:val="32"/>
          <w:szCs w:val="32"/>
        </w:rPr>
      </w:pPr>
      <w:r w:rsidRPr="008B2352">
        <w:rPr>
          <w:sz w:val="32"/>
          <w:szCs w:val="32"/>
        </w:rPr>
        <w:t>SZAKDOLGOZAT</w:t>
      </w:r>
    </w:p>
    <w:p w14:paraId="69575692" w14:textId="77777777" w:rsidR="008B2352" w:rsidRPr="003868B0" w:rsidRDefault="008B2352" w:rsidP="008B2352">
      <w:pPr>
        <w:spacing w:line="276" w:lineRule="auto"/>
        <w:jc w:val="center"/>
        <w:rPr>
          <w:sz w:val="28"/>
          <w:szCs w:val="28"/>
        </w:rPr>
      </w:pPr>
      <w:r>
        <w:rPr>
          <w:sz w:val="28"/>
          <w:szCs w:val="28"/>
        </w:rPr>
        <w:t>FÖLDTUDOMÁNYI ALAPSZAK</w:t>
      </w:r>
    </w:p>
    <w:p w14:paraId="56A116B3" w14:textId="77777777" w:rsidR="008B2352" w:rsidRPr="003868B0" w:rsidRDefault="008B2352" w:rsidP="008B2352">
      <w:pPr>
        <w:spacing w:line="276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M</w:t>
      </w:r>
      <w:r>
        <w:rPr>
          <w:sz w:val="28"/>
          <w:szCs w:val="28"/>
        </w:rPr>
        <w:t>ETEOROLÓG</w:t>
      </w:r>
      <w:r w:rsidR="00917270">
        <w:rPr>
          <w:sz w:val="28"/>
          <w:szCs w:val="28"/>
        </w:rPr>
        <w:t>IA</w:t>
      </w:r>
      <w:r>
        <w:rPr>
          <w:sz w:val="28"/>
          <w:szCs w:val="28"/>
        </w:rPr>
        <w:t xml:space="preserve"> </w:t>
      </w:r>
      <w:r w:rsidR="00FB513F">
        <w:rPr>
          <w:sz w:val="28"/>
          <w:szCs w:val="28"/>
        </w:rPr>
        <w:t>SPECIALIZÁCIÓ</w:t>
      </w:r>
    </w:p>
    <w:p w14:paraId="7CF0ADEF" w14:textId="77777777" w:rsidR="00B305CB" w:rsidRDefault="00B305CB" w:rsidP="008B2352">
      <w:pPr>
        <w:jc w:val="center"/>
        <w:rPr>
          <w:b/>
          <w:bCs/>
          <w:sz w:val="28"/>
          <w:szCs w:val="28"/>
        </w:rPr>
      </w:pPr>
    </w:p>
    <w:p w14:paraId="384DB305" w14:textId="77777777" w:rsidR="00B305CB" w:rsidRDefault="00B305CB" w:rsidP="00B305CB">
      <w:pPr>
        <w:rPr>
          <w:b/>
          <w:bCs/>
          <w:sz w:val="28"/>
          <w:szCs w:val="28"/>
        </w:rPr>
      </w:pPr>
    </w:p>
    <w:p w14:paraId="17D990C6" w14:textId="77777777" w:rsidR="00B305CB" w:rsidRDefault="00F0589C" w:rsidP="00B305CB">
      <w:pPr>
        <w:jc w:val="right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eastAsia="hu-HU" w:bidi="ar-SA"/>
        </w:rPr>
        <w:drawing>
          <wp:anchor distT="0" distB="0" distL="114300" distR="114300" simplePos="0" relativeHeight="251660288" behindDoc="0" locked="0" layoutInCell="1" allowOverlap="1" wp14:anchorId="12833A9C" wp14:editId="4F6C3DF9">
            <wp:simplePos x="0" y="0"/>
            <wp:positionH relativeFrom="column">
              <wp:align>center</wp:align>
            </wp:positionH>
            <wp:positionV relativeFrom="paragraph">
              <wp:posOffset>128905</wp:posOffset>
            </wp:positionV>
            <wp:extent cx="1714500" cy="1714500"/>
            <wp:effectExtent l="19050" t="0" r="0" b="0"/>
            <wp:wrapSquare wrapText="bothSides"/>
            <wp:docPr id="2" name="Kép 0" descr="elte_cimer_szin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0" descr="elte_cimer_szines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093BA20" w14:textId="77777777" w:rsidR="00B305CB" w:rsidRDefault="00B305CB" w:rsidP="00B305CB">
      <w:pPr>
        <w:jc w:val="right"/>
        <w:rPr>
          <w:b/>
          <w:bCs/>
          <w:sz w:val="28"/>
          <w:szCs w:val="28"/>
        </w:rPr>
      </w:pPr>
    </w:p>
    <w:p w14:paraId="0E5807F6" w14:textId="77777777" w:rsidR="00B305CB" w:rsidRDefault="00B305CB" w:rsidP="00B305CB">
      <w:pPr>
        <w:jc w:val="right"/>
        <w:rPr>
          <w:b/>
          <w:bCs/>
          <w:sz w:val="28"/>
          <w:szCs w:val="28"/>
        </w:rPr>
      </w:pPr>
    </w:p>
    <w:p w14:paraId="623633E5" w14:textId="77777777" w:rsidR="00B305CB" w:rsidRDefault="00B305CB" w:rsidP="00B305CB">
      <w:pPr>
        <w:jc w:val="right"/>
        <w:rPr>
          <w:sz w:val="36"/>
          <w:szCs w:val="36"/>
        </w:rPr>
      </w:pPr>
    </w:p>
    <w:p w14:paraId="5471B5A0" w14:textId="77777777" w:rsidR="00B305CB" w:rsidRDefault="00B305CB" w:rsidP="00B305CB">
      <w:pPr>
        <w:jc w:val="right"/>
        <w:rPr>
          <w:sz w:val="36"/>
          <w:szCs w:val="36"/>
        </w:rPr>
      </w:pPr>
    </w:p>
    <w:p w14:paraId="2951A85F" w14:textId="77777777" w:rsidR="00B305CB" w:rsidRPr="0097518D" w:rsidRDefault="00B305CB" w:rsidP="00B305CB">
      <w:pPr>
        <w:jc w:val="right"/>
        <w:rPr>
          <w:sz w:val="36"/>
          <w:szCs w:val="36"/>
        </w:rPr>
      </w:pPr>
    </w:p>
    <w:p w14:paraId="3CB517E8" w14:textId="77777777" w:rsidR="00B305CB" w:rsidRDefault="00B305CB" w:rsidP="00B305CB">
      <w:pPr>
        <w:rPr>
          <w:sz w:val="36"/>
          <w:szCs w:val="36"/>
        </w:rPr>
      </w:pPr>
    </w:p>
    <w:p w14:paraId="0A62FF7E" w14:textId="77777777" w:rsidR="00B305CB" w:rsidRDefault="00B305CB" w:rsidP="00B305CB">
      <w:pPr>
        <w:jc w:val="right"/>
        <w:rPr>
          <w:sz w:val="36"/>
          <w:szCs w:val="36"/>
        </w:rPr>
      </w:pPr>
    </w:p>
    <w:p w14:paraId="12F040F2" w14:textId="77777777" w:rsidR="00B305CB" w:rsidRDefault="00B305CB" w:rsidP="00B305CB">
      <w:pPr>
        <w:rPr>
          <w:sz w:val="36"/>
          <w:szCs w:val="36"/>
        </w:rPr>
      </w:pPr>
    </w:p>
    <w:p w14:paraId="25F831EC" w14:textId="77777777" w:rsidR="00B305CB" w:rsidRDefault="00B305CB" w:rsidP="00B305CB">
      <w:pPr>
        <w:jc w:val="right"/>
        <w:rPr>
          <w:sz w:val="36"/>
          <w:szCs w:val="36"/>
        </w:rPr>
      </w:pPr>
    </w:p>
    <w:p w14:paraId="3D9FF271" w14:textId="77777777" w:rsidR="00B305CB" w:rsidRPr="003868B0" w:rsidRDefault="00B305CB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Készítette:</w:t>
      </w:r>
    </w:p>
    <w:p w14:paraId="3C24AC5F" w14:textId="77777777" w:rsidR="00B305CB" w:rsidRPr="003868B0" w:rsidRDefault="00B305CB" w:rsidP="00B305CB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llgató</w:t>
      </w:r>
    </w:p>
    <w:p w14:paraId="65F591C0" w14:textId="77777777" w:rsidR="00B305CB" w:rsidRPr="003868B0" w:rsidRDefault="00B305CB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b/>
          <w:bCs/>
          <w:sz w:val="28"/>
          <w:szCs w:val="28"/>
        </w:rPr>
        <w:br/>
      </w:r>
      <w:r w:rsidRPr="003868B0">
        <w:rPr>
          <w:sz w:val="28"/>
          <w:szCs w:val="28"/>
        </w:rPr>
        <w:t xml:space="preserve">Témavezető: </w:t>
      </w:r>
    </w:p>
    <w:p w14:paraId="18E55968" w14:textId="77777777" w:rsidR="00B305CB" w:rsidRPr="00B305CB" w:rsidRDefault="00B305CB" w:rsidP="00B305CB">
      <w:pPr>
        <w:spacing w:line="360" w:lineRule="auto"/>
        <w:jc w:val="center"/>
        <w:rPr>
          <w:b/>
          <w:sz w:val="28"/>
          <w:szCs w:val="28"/>
        </w:rPr>
      </w:pPr>
      <w:r w:rsidRPr="00B305CB">
        <w:rPr>
          <w:b/>
          <w:sz w:val="28"/>
          <w:szCs w:val="28"/>
        </w:rPr>
        <w:t>Téma</w:t>
      </w:r>
      <w:r>
        <w:rPr>
          <w:b/>
          <w:sz w:val="28"/>
          <w:szCs w:val="28"/>
        </w:rPr>
        <w:t>vezető</w:t>
      </w:r>
    </w:p>
    <w:p w14:paraId="31A3986A" w14:textId="41DA4608" w:rsidR="00B305CB" w:rsidRDefault="00936628" w:rsidP="00B305CB">
      <w:pPr>
        <w:jc w:val="center"/>
        <w:rPr>
          <w:b/>
          <w:bCs/>
          <w:sz w:val="36"/>
          <w:szCs w:val="36"/>
        </w:rPr>
      </w:pPr>
      <w:r>
        <w:rPr>
          <w:sz w:val="28"/>
          <w:szCs w:val="28"/>
        </w:rPr>
        <w:t xml:space="preserve"> ELTE </w:t>
      </w:r>
      <w:r w:rsidR="00B305CB" w:rsidRPr="003868B0">
        <w:rPr>
          <w:sz w:val="28"/>
          <w:szCs w:val="28"/>
        </w:rPr>
        <w:t>TTK</w:t>
      </w:r>
      <w:r w:rsidR="007D42FD">
        <w:rPr>
          <w:sz w:val="28"/>
          <w:szCs w:val="28"/>
        </w:rPr>
        <w:t xml:space="preserve"> FFI</w:t>
      </w:r>
      <w:r w:rsidR="00F0589C">
        <w:rPr>
          <w:sz w:val="28"/>
          <w:szCs w:val="28"/>
        </w:rPr>
        <w:t>,</w:t>
      </w:r>
      <w:r w:rsidR="00B305CB" w:rsidRPr="003868B0">
        <w:rPr>
          <w:sz w:val="28"/>
          <w:szCs w:val="28"/>
        </w:rPr>
        <w:t xml:space="preserve"> Meteorológiai Tanszék</w:t>
      </w:r>
      <w:r>
        <w:rPr>
          <w:sz w:val="28"/>
          <w:szCs w:val="28"/>
        </w:rPr>
        <w:t xml:space="preserve"> </w:t>
      </w:r>
    </w:p>
    <w:p w14:paraId="6C1AE5BC" w14:textId="77777777" w:rsidR="00B305CB" w:rsidRPr="00867C20" w:rsidRDefault="00B305CB" w:rsidP="00B305CB">
      <w:pPr>
        <w:jc w:val="center"/>
        <w:rPr>
          <w:b/>
          <w:bCs/>
          <w:sz w:val="36"/>
          <w:szCs w:val="36"/>
        </w:rPr>
      </w:pPr>
    </w:p>
    <w:p w14:paraId="5EEC4539" w14:textId="77777777" w:rsidR="00B305CB" w:rsidRDefault="00B305CB" w:rsidP="00B305CB">
      <w:pPr>
        <w:jc w:val="center"/>
        <w:rPr>
          <w:b/>
          <w:bCs/>
          <w:sz w:val="36"/>
          <w:szCs w:val="36"/>
        </w:rPr>
      </w:pPr>
    </w:p>
    <w:p w14:paraId="29287326" w14:textId="77777777" w:rsidR="00B305CB" w:rsidRDefault="00B305CB" w:rsidP="00B305CB">
      <w:pPr>
        <w:jc w:val="center"/>
        <w:rPr>
          <w:b/>
          <w:bCs/>
          <w:sz w:val="36"/>
          <w:szCs w:val="36"/>
        </w:rPr>
      </w:pPr>
    </w:p>
    <w:p w14:paraId="0FD651AC" w14:textId="77777777" w:rsidR="008B2352" w:rsidRPr="00186F85" w:rsidRDefault="008B2352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Eötvös Loránd Tudományegyetem</w:t>
      </w:r>
    </w:p>
    <w:p w14:paraId="2C07F74C" w14:textId="77777777" w:rsidR="008B2352" w:rsidRPr="00186F85" w:rsidRDefault="008B2352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Földrajz- és Földtudományi Intézet</w:t>
      </w:r>
    </w:p>
    <w:p w14:paraId="48A6E0D9" w14:textId="77777777" w:rsidR="008B2352" w:rsidRDefault="008B2352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Meteorológia</w:t>
      </w:r>
      <w:r>
        <w:rPr>
          <w:sz w:val="28"/>
          <w:szCs w:val="28"/>
        </w:rPr>
        <w:t>i</w:t>
      </w:r>
      <w:r w:rsidRPr="00186F85">
        <w:rPr>
          <w:sz w:val="28"/>
          <w:szCs w:val="28"/>
        </w:rPr>
        <w:t xml:space="preserve"> Tanszék</w:t>
      </w:r>
    </w:p>
    <w:p w14:paraId="450CAE30" w14:textId="77777777" w:rsidR="00B44520" w:rsidRPr="00B305CB" w:rsidRDefault="00B305CB" w:rsidP="00B305CB">
      <w:pPr>
        <w:jc w:val="center"/>
        <w:rPr>
          <w:sz w:val="28"/>
          <w:szCs w:val="28"/>
        </w:rPr>
      </w:pPr>
      <w:r>
        <w:rPr>
          <w:b/>
          <w:bCs/>
          <w:sz w:val="36"/>
          <w:szCs w:val="36"/>
        </w:rPr>
        <w:br/>
      </w:r>
      <w:r w:rsidRPr="003868B0">
        <w:rPr>
          <w:sz w:val="28"/>
          <w:szCs w:val="28"/>
        </w:rPr>
        <w:t>Budapest, 20</w:t>
      </w:r>
      <w:r w:rsidR="00FB513F">
        <w:rPr>
          <w:sz w:val="28"/>
          <w:szCs w:val="28"/>
        </w:rPr>
        <w:t>20</w:t>
      </w:r>
    </w:p>
    <w:sectPr w:rsidR="00B44520" w:rsidRPr="00B305CB" w:rsidSect="00CB7C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DQ0MDQ1MzOwtDRU0lEKTi0uzszPAykwrAUAEkOzQCwAAAA="/>
  </w:docVars>
  <w:rsids>
    <w:rsidRoot w:val="00B305CB"/>
    <w:rsid w:val="00053BA4"/>
    <w:rsid w:val="001B489E"/>
    <w:rsid w:val="00232C86"/>
    <w:rsid w:val="00613C46"/>
    <w:rsid w:val="007D42FD"/>
    <w:rsid w:val="008B2352"/>
    <w:rsid w:val="00917270"/>
    <w:rsid w:val="00936628"/>
    <w:rsid w:val="00A16C4D"/>
    <w:rsid w:val="00B305CB"/>
    <w:rsid w:val="00CB7C6C"/>
    <w:rsid w:val="00DD1204"/>
    <w:rsid w:val="00DE72E8"/>
    <w:rsid w:val="00F0589C"/>
    <w:rsid w:val="00F815F0"/>
    <w:rsid w:val="00FB5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A17F1"/>
  <w15:docId w15:val="{AC8ED0BF-79D6-4640-9E47-EF574E09A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305CB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eastAsia="hi-IN" w:bidi="hi-I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1B3579-37EA-4268-B565-3295FB624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</Words>
  <Characters>241</Characters>
  <Application>Microsoft Office Word</Application>
  <DocSecurity>0</DocSecurity>
  <Lines>2</Lines>
  <Paragraphs>1</Paragraphs>
  <ScaleCrop>false</ScaleCrop>
  <Company>Home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ni</dc:creator>
  <cp:keywords/>
  <dc:description/>
  <cp:lastModifiedBy>Breuer Hajnalka</cp:lastModifiedBy>
  <cp:revision>7</cp:revision>
  <dcterms:created xsi:type="dcterms:W3CDTF">2013-05-12T16:26:00Z</dcterms:created>
  <dcterms:modified xsi:type="dcterms:W3CDTF">2022-05-13T07:38:00Z</dcterms:modified>
</cp:coreProperties>
</file>